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ison’s</w:t>
      </w:r>
      <w:r>
        <w:t xml:space="preserve"> </w:t>
      </w:r>
      <w:r>
        <w:t xml:space="preserve">disease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advanced</w:t>
      </w:r>
      <w:r>
        <w:t xml:space="preserve"> </w:t>
      </w:r>
      <w:r>
        <w:t xml:space="preserve">HIV</w:t>
      </w:r>
      <w:r>
        <w:t xml:space="preserve"> </w:t>
      </w:r>
      <w:r>
        <w:t xml:space="preserve">may</w:t>
      </w:r>
      <w:r>
        <w:t xml:space="preserve"> </w:t>
      </w:r>
      <w:r>
        <w:t xml:space="preserve">explain</w:t>
      </w:r>
      <w:r>
        <w:t xml:space="preserve"> </w:t>
      </w:r>
      <w:r>
        <w:t xml:space="preserve">the</w:t>
      </w:r>
      <w:r>
        <w:t xml:space="preserve"> </w:t>
      </w:r>
      <w:r>
        <w:t xml:space="preserve">high</w:t>
      </w:r>
      <w:r>
        <w:t xml:space="preserve"> </w:t>
      </w:r>
      <w:r>
        <w:t xml:space="preserve">mortalit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Joseph</w:t>
      </w:r>
      <w:r>
        <w:t xml:space="preserve"> </w:t>
      </w:r>
      <w:r>
        <w:t xml:space="preserve">B</w:t>
      </w:r>
      <w:r>
        <w:t xml:space="preserve"> </w:t>
      </w:r>
      <w:r>
        <w:t xml:space="preserve">Sempa</w:t>
      </w:r>
    </w:p>
    <w:p>
      <w:pPr>
        <w:pStyle w:val="Date"/>
      </w:pPr>
      <w:r>
        <w:t xml:space="preserve">2024-05-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baseline-table"/>
    <w:p>
      <w:pPr>
        <w:pStyle w:val="Heading1"/>
      </w:pPr>
      <w:r>
        <w:t xml:space="preserve">Baseline table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**Baseline table**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2025"/>
      </w:tblGrid>
      <w:tr>
        <w:trPr>
          <w:trHeight w:val="57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54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,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 (31.5, 43.0)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 (51.1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8 (48.9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0 (78.3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 (21.7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12.0, 21.0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2 (86.1%)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 (7.3, 12.3)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5 (84.3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5.7%)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11.7%)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1%)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5%)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3.4%)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5.5%)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3.4%)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3.2%)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9%)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3%)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8%)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5 (15.0, 62.0)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 (3.7, 8.2)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(0.4, 1.9)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 (1.5, 8.3)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RT expo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 (36.8%)</w:t>
            </w:r>
          </w:p>
        </w:tc>
      </w:tr>
      <w:tr>
        <w:trPr>
          <w:trHeight w:val="617" w:hRule="auto"/>
        </w:trPr>
        body3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idney medicatio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9.3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</w:tbl>
    <w:bookmarkEnd w:id="20"/>
    <w:bookmarkStart w:id="21" w:name="table-1"/>
    <w:p>
      <w:pPr>
        <w:pStyle w:val="Heading1"/>
      </w:pPr>
      <w:r>
        <w:t xml:space="preserve">Table 1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1: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2068"/>
        <w:gridCol w:w="2025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m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8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,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0 (31.0, 42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0 (32.0, 44.5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 (7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 (8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2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1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12.0, 2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12.0, 2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3 (8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8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 (7.4, 12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7 (7.1, 12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2 (8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3 (8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3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0 (15.0, 5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0 (12.0, 64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 (3.6, 8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 (3.8, 8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 (0.4, 2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(0.4, 1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 (1.6, 9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1.3, 7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RT expo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 (3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3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3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idney medicatio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6.4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12.3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Pearson's Chi-squared test; Fisher's exact test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2: ag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2104"/>
        <w:gridCol w:w="2025"/>
        <w:gridCol w:w="2092"/>
        <w:gridCol w:w="1181"/>
      </w:tblGrid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-Inf,30]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30,37]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8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37, Inf]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4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9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5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5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4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4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 (4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 (5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 (8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 (8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4 (7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1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2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12.0, 2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11.5, 2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13.0, 2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8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 (8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 (8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4 (7.5, 12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 (5.1, 12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 (8.4, 12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 (8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 (8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 (8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1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0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5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4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0 (10.0, 55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0 (13.0, 6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0 (18.0, 65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1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 (3.9, 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 (3.5, 7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 (3.9, 8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 (0.4, 11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 (0.4, 1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 (0.4, 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2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 (1.6, 26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 (2.3, 8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(1.2, 5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6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RT expo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3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3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(3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3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idney medicatio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1.8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8.1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9.1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; Median (IQR)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; Kruskal-Wallis rank sum test; Fisher's exact test</w:t>
            </w:r>
          </w:p>
        </w:tc>
      </w:tr>
    </w:tbl>
    <w:bookmarkEnd w:id="21"/>
    <w:bookmarkStart w:id="22" w:name="table-1.2"/>
    <w:p>
      <w:pPr>
        <w:pStyle w:val="Heading1"/>
      </w:pPr>
      <w:r>
        <w:t xml:space="preserve">Table 1.2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3: Patient presentation by CD4 count categor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2056"/>
        <w:gridCol w:w="2025"/>
        <w:gridCol w:w="2025"/>
        <w:gridCol w:w="2117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 - 3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7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3 - 6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4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67 - 1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,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 (32.0, 43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0 (30.5, 42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0 (32.0, 44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0 (33.0, 46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8 (5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 (5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5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4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2 (4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(4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4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5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 (7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 (8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7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2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1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2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12.0, 2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14.0, 2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12.5, 22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7.0, 2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2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3 (8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1 (8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 (8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 (7.3, 12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 (9.3, 12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6.8, 12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 (3.9, 1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3 (8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4 (8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 (8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 (8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1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2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0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 (3.7, 8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 (2.9, 7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 (4.2, 8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 (4.6, 9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(0.4, 1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 (0.3, 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 (0.5, 6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 (0.7, 2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 (1.5, 7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1.0, 5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 (2.5, 11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 (2.8, 8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RT expo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(3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3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4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3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3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idney medicatio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9.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1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1.1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6.9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ruskal-Wallis rank sum test; Pearson's Chi-squared test; Fisher's exact test</w:t>
            </w:r>
          </w:p>
        </w:tc>
      </w:tr>
    </w:tbl>
    <w:bookmarkEnd w:id="22"/>
    <w:bookmarkStart w:id="23" w:name="a-tibble-4-16"/>
    <w:p>
      <w:pPr>
        <w:pStyle w:val="Heading1"/>
      </w:pPr>
      <w:r>
        <w:t xml:space="preserve">A tibble: 4 × 16</w:t>
      </w:r>
    </w:p>
    <w:p>
      <w:pPr>
        <w:pStyle w:val="FirstParagraph"/>
      </w:pPr>
      <w:r>
        <w:t xml:space="preserve">Group .y. group1 group2 n1 n2 statistic df p p.adj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1 Random cort… resu… AI No-AI 27 407 -8.91 38.2 7.17e-11 2.87e-10</w:t>
      </w:r>
      <w:r>
        <w:t xml:space="preserve"> </w:t>
      </w:r>
      <w:r>
        <w:t xml:space="preserve">2 Basal corti… resu… AI No-AI 27 124 -6.51 58.6 1.88e- 8 7.52e- 8</w:t>
      </w:r>
      <w:r>
        <w:t xml:space="preserve"> </w:t>
      </w:r>
      <w:r>
        <w:t xml:space="preserve">3 Stimulated … resu… AI No-AI 27 121 -14.5 61.7 1.36e-21 5.44e-21</w:t>
      </w:r>
      <w:r>
        <w:t xml:space="preserve"> </w:t>
      </w:r>
      <w:r>
        <w:t xml:space="preserve">4 ACTH resu… AI No-AI 27 407 1.34 26.9 1.92e- 1 7.68e- 1</w:t>
      </w:r>
      <w:r>
        <w:t xml:space="preserve"> </w:t>
      </w:r>
      <w:r>
        <w:t xml:space="preserve"># ℹ 6 more variables: p.adj.signif</w:t>
      </w:r>
      <w:r>
        <w:t xml:space="preserve"> </w:t>
      </w:r>
      <w:r>
        <w:t xml:space="preserve">, y.position</w:t>
      </w:r>
      <w:r>
        <w:t xml:space="preserve"> </w:t>
      </w:r>
      <w:r>
        <w:t xml:space="preserve">,</w:t>
      </w:r>
      <w:r>
        <w:t xml:space="preserve"> </w:t>
      </w:r>
      <w:r>
        <w:t xml:space="preserve"># groups</w:t>
      </w:r>
      <w:r>
        <w:t xml:space="preserve"> </w:t>
      </w:r>
      <w:r>
        <w:t xml:space="preserve">, x</w:t>
      </w:r>
      <w:r>
        <w:t xml:space="preserve"> </w:t>
      </w:r>
      <w:r>
        <w:t xml:space="preserve">, xmin</w:t>
      </w:r>
      <w:r>
        <w:t xml:space="preserve"> </w:t>
      </w:r>
      <w:r>
        <w:t xml:space="preserve">, xmax</w:t>
      </w:r>
      <w:r>
        <w:t xml:space="preserve"> </w:t>
      </w:r>
      <w:r>
        <w:t xml:space="preserve"> </w:t>
      </w:r>
      <w:r>
        <w:t xml:space="preserve">png</w:t>
      </w:r>
      <w:r>
        <w:t xml:space="preserve"> </w:t>
      </w:r>
      <w:r>
        <w:t xml:space="preserve">2</w:t>
      </w:r>
      <w:r>
        <w:t xml:space="preserve"> </w:t>
      </w:r>
      <w:r>
        <w:t xml:space="preserve"># A tibble: 2 × 16</w:t>
      </w:r>
      <w:r>
        <w:t xml:space="preserve"> </w:t>
      </w:r>
      <w:r>
        <w:t xml:space="preserve">Group .y. group1 group2 n1 n2 statistic df p p.adj p.adj.signif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br/>
      </w:r>
      <w:r>
        <w:t xml:space="preserve">1 ART … CD4 … No Yes 340 202 0.362 444. 0.717 1 ns</w:t>
      </w:r>
      <w:r>
        <w:br/>
      </w:r>
      <w:r>
        <w:t xml:space="preserve">2 Kidn… CD4 … No Yes 491 51 0.592 60.9 0.556 1 ns</w:t>
      </w:r>
      <w:r>
        <w:br/>
      </w:r>
      <w:r>
        <w:t xml:space="preserve"># ℹ 5 more variables: y.position</w:t>
      </w:r>
      <w:r>
        <w:t xml:space="preserve"> </w:t>
      </w:r>
      <w:r>
        <w:t xml:space="preserve">, groups</w:t>
      </w:r>
      <w:r>
        <w:t xml:space="preserve"> </w:t>
      </w:r>
      <w:r>
        <w:t xml:space="preserve">, x</w:t>
      </w:r>
      <w:r>
        <w:t xml:space="preserve"> </w:t>
      </w:r>
      <w:r>
        <w:t xml:space="preserve">,</w:t>
      </w:r>
      <w:r>
        <w:t xml:space="preserve"> </w:t>
      </w:r>
      <w:r>
        <w:t xml:space="preserve"># xmin</w:t>
      </w:r>
      <w:r>
        <w:t xml:space="preserve"> </w:t>
      </w:r>
      <w:r>
        <w:t xml:space="preserve">, xmax</w:t>
      </w:r>
      <w:r>
        <w:t xml:space="preserve"> </w:t>
      </w:r>
      <w:r>
        <w:t xml:space="preserve"> </w:t>
      </w:r>
      <w:r>
        <w:t xml:space="preserve">png</w:t>
      </w:r>
      <w:r>
        <w:t xml:space="preserve"> </w:t>
      </w:r>
      <w:r>
        <w:t xml:space="preserve">2</w:t>
      </w:r>
    </w:p>
    <w:bookmarkEnd w:id="23"/>
    <w:bookmarkStart w:id="24" w:name="Xd354d3bbee763095ac645bbb92b3cf868988e0c"/>
    <w:p>
      <w:pPr>
        <w:pStyle w:val="Heading1"/>
      </w:pPr>
      <w:r>
        <w:t xml:space="preserve">Table 2: comparing Addisons status with other variables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2: Should compare Total AI with Non-AI patien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2392"/>
        <w:gridCol w:w="2392"/>
        <w:gridCol w:w="1181"/>
        <w:gridCol w:w="2392"/>
        <w:gridCol w:w="2392"/>
        <w:gridCol w:w="1181"/>
      </w:tblGrid>
      <w:tr>
        <w:trPr>
          <w:trHeight w:val="61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n-AI vs AI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PAI vs SAI patients</w:t>
            </w:r>
          </w:p>
        </w:tc>
      </w:tr>
      <w:tr>
        <w:trPr>
          <w:trHeight w:val="612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-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2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,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 (32.0, 47.5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 (31.8, 43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0 (35.0, 45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 (32.0, 48.5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5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 (5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4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4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 (4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8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 (7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8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 (2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14.0, 27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11.8, 2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 (7.0, 12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 (14.0, 3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8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0 (8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 (10.7, 1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 (7.1, 12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 (11.6, 11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 (10.5, 1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7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4 (8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7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8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3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4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1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0 (13.5, 49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0 (15.0, 63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0 (25.5, 6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 (10.0, 48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 (2.8, 8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 (3.8, 8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 (3.0, 5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 (2.8, 11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 (0.5, 1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(0.4, 2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 (1.3, 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 (0.5, 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 (0.9, 1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 (1.6, 8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 (0.9, 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 (1.0, 1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0 (133.0, 137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0 (130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0 (131.5, 136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5 (134.0, 137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 (3.3, 4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 (3.6, 4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 (3.3, 3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3.3, 4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 (7.6, 10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 (7.4, 10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2 (7.9, 10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 (7.6, 1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.0 (102.5, 128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.0 (102.0, 125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.0 (120.0, 123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.0 (99.5, 129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0 (66.5, 8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.0 (60.0, 7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.0 (70.0, 82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.0 (60.0, 8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0 (78.5, 10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0 (79.0, 108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0 (88.0, 11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0 (76.8, 102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7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2 (8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8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8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3 (8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7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9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8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4 (7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8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3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7 (5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5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 (5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7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 (2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7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2 (5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7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7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 (4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6 (4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4 (4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(3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4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8 (4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1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0 (5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rtal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4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4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RT expo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 (3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6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idney medicatio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8.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8.8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8.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5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Pearson's Chi-squared test; Fisher's exact test</w:t>
            </w:r>
          </w:p>
        </w:tc>
      </w:tr>
      <w:tr>
        <w:trPr>
          <w:trHeight w:val="360" w:hRule="auto"/>
        </w:trPr>
        footer 3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Fisher's exact test; Wilcoxon rank sum exact test</w:t>
            </w:r>
          </w:p>
        </w:tc>
      </w:tr>
    </w:tbl>
    <w:bookmarkEnd w:id="24"/>
    <w:bookmarkStart w:id="25" w:name="table-2.2-cause-of-moratlity"/>
    <w:p>
      <w:pPr>
        <w:pStyle w:val="Heading1"/>
      </w:pPr>
      <w:r>
        <w:t xml:space="preserve">Table 2.2: Cause of moratlity</w:t>
      </w:r>
    </w:p>
    <w:bookmarkEnd w:id="25"/>
    <w:bookmarkStart w:id="35" w:name="dotplot"/>
    <w:p>
      <w:pPr>
        <w:pStyle w:val="Heading1"/>
      </w:pPr>
      <w:r>
        <w:t xml:space="preserve">Dot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nalysis_file_tables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nalysis_file_tables_files/figure-docx/unnamed-chunk-8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nalysis_file_tables_files/figure-docx/unnamed-chunk-8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png</w:t>
      </w:r>
      <w:r>
        <w:t xml:space="preserve"> </w:t>
      </w:r>
      <w:r>
        <w:t xml:space="preserve">2</w:t>
      </w:r>
      <w:r>
        <w:t xml:space="preserve"> </w:t>
      </w:r>
      <w:r>
        <w:t xml:space="preserve">png</w:t>
      </w:r>
      <w:r>
        <w:t xml:space="preserve"> </w:t>
      </w:r>
      <w:r>
        <w:t xml:space="preserve">2</w:t>
      </w:r>
      <w:r>
        <w:t xml:space="preserve"> </w:t>
      </w:r>
      <w:r>
        <w:t xml:space="preserve">png</w:t>
      </w:r>
      <w:r>
        <w:t xml:space="preserve"> </w:t>
      </w:r>
      <w:r>
        <w:t xml:space="preserve">2</w:t>
      </w:r>
    </w:p>
    <w:bookmarkEnd w:id="35"/>
    <w:bookmarkStart w:id="36" w:name="table-3-bivariate-table"/>
    <w:p>
      <w:pPr>
        <w:pStyle w:val="Heading1"/>
      </w:pPr>
      <w:r>
        <w:t xml:space="preserve">Table 3: Bivariate table</w:t>
      </w:r>
    </w:p>
    <w:bookmarkEnd w:id="36"/>
    <w:bookmarkStart w:id="37" w:name="X25bba8e14d3d2cfc29336120acd0fe99fa4562e"/>
    <w:p>
      <w:pPr>
        <w:pStyle w:val="Heading1"/>
      </w:pPr>
      <w:r>
        <w:t xml:space="preserve">Table 3a: Deep dive on Addison’s disease patients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ortality: Non-AI vs A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2392"/>
        <w:gridCol w:w="2392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,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33, 44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33, 4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5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4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8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1, 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9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8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4 (9.55, 13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8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1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4, 5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6, 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 (3.4, 7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 (4.3, 27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 (0.41, 1.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, 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0 (128.0, 136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.5 (133.3, 13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5 (3.60, 4.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0 (3.37, 3.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7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0 (7.00, 9.6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0 (8.25, 10.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102, 1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 (122, 1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9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67, 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65, 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 (82, 1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72, 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9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3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9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8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6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6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6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5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0</w:t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5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6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2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4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6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RT expo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4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5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idney medicatio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6.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Fisher's exact test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2.2.1: Mortality; PAI SA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1657"/>
        <w:gridCol w:w="1657"/>
        <w:gridCol w:w="1181"/>
      </w:tblGrid>
      <w:tr>
        <w:trPr>
          <w:trHeight w:val="612" w:hRule="auto"/>
          <w:tblHeader/>
        </w:trPr>
        header 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4" w:hRule="auto"/>
        </w:trPr>
        body 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rtality with Addisons diseas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 median (IQR) (yea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0000009536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9000015258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9000015258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6999969482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.600006103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17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7</w:t>
            </w:r>
          </w:p>
        </w:tc>
      </w:tr>
      <w:tr>
        <w:trPr>
          <w:trHeight w:val="617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7</w:t>
            </w:r>
          </w:p>
        </w:tc>
      </w:tr>
      <w:tr>
        <w:trPr>
          <w:trHeight w:val="617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999999523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999999523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9999990463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999999523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000009536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0000019073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10000038146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9999980926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1000003814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6999998092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7000007629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6999988555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400001525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disons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RT expo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5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idney medicatio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360" w:hRule="auto"/>
        </w:trPr>
        footer 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; Median (IQR)</w:t>
            </w:r>
          </w:p>
        </w:tc>
      </w:tr>
      <w:tr>
        <w:trPr>
          <w:trHeight w:val="360" w:hRule="auto"/>
        </w:trPr>
        footer 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sher's exact test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2.2.2: Mortality among only Addisons disease patien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2759"/>
        <w:gridCol w:w="2392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li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 (33.0, 47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5 (33.3, 46.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4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9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46.0 (281.5, 3,326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.5 (7.5, 4,205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8.0 (237.0, 383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.5 (261.5, 335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4.0 (181.0, 35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.0 (246.3, 364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9.0 (311.0, 463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5.0 (338.0, 4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2 (22.3, 64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4 (25.7, 77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.0 (100.0, 128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.5 (121.8, 129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0 (70.0, 8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.5 (65.0, 78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0 (80.0, 1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0 (71.5, 98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8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8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7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7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4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7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579184937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0516730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0 (11.0, 5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0 (15.5, 45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0 (133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.5 (133.3, 13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3.3, 4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 (3.4, 3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 (7.6, 10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 (8.3, 1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 (2.5, 6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 (4.3, 27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5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0000014305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0000009536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0000023841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999999523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000002384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999994277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5999984741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disons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7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RT expo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7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idney medicatio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9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Fisher's exact test; Wilcoxon rank sum exact test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ortality: Non-AI vs A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2392"/>
        <w:gridCol w:w="2392"/>
        <w:gridCol w:w="1181"/>
        <w:gridCol w:w="2759"/>
        <w:gridCol w:w="2392"/>
        <w:gridCol w:w="1181"/>
      </w:tblGrid>
      <w:tr>
        <w:trPr>
          <w:trHeight w:val="61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rtality: Non-AI vs AI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ortality among only Addisons disease patients</w:t>
            </w:r>
          </w:p>
        </w:tc>
      </w:tr>
      <w:tr>
        <w:trPr>
          <w:trHeight w:val="612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li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,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33, 44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33, 4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5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4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4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8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9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1, 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46.0 (281.5, 3,326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.5 (7.5, 4,205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8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4 (9.55, 13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579184937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0516730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8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7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4, 5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6, 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0 (11.0, 5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0 (15.5, 45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 (3.4, 7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 (4.3, 27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 (2.5, 6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 (4.3, 27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 (0.41, 1.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0000014305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0000009536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0000023841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999999523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000002384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999994277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5999984741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, 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0 (128.0, 136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.5 (133.3, 13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0 (133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.5 (133.3, 13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5 (3.60, 4.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0 (3.37, 3.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3.3, 4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 (3.4, 3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0 (7.00, 9.6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0 (8.25, 10.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 (7.6, 10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 (8.3, 1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102, 1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 (122, 1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.0 (100.0, 128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.5 (121.8, 129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67, 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65, 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0 (70.0, 8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.5 (65.0, 78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 (82, 1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72, 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0 (80.0, 1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0 (71.5, 98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9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8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9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8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8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7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6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6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6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7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5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5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6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2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4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4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6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RT expo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4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idney med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 median (IQR) (yea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 (33.0, 4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5 (33.3, 46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8.0 (237.0, 383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.5 (261.5, 335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4.0 (181.0, 35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.0 (246.3, 364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9.0 (311.0, 463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5.0 (338.0, 4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2 (22.3, 64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4 (25.7, 77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571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disons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I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76.2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Fisher's exact test</w:t>
            </w:r>
          </w:p>
        </w:tc>
      </w:tr>
      <w:tr>
        <w:trPr>
          <w:trHeight w:val="360" w:hRule="auto"/>
        </w:trPr>
        footer 3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Fisher's exact test; Wilcoxon rank sum exact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90"/>
        <w:gridCol w:w="778"/>
        <w:gridCol w:w="839"/>
        <w:gridCol w:w="1389"/>
        <w:gridCol w:w="1181"/>
      </w:tblGrid>
      <w:tr>
        <w:trPr>
          <w:trHeight w:val="612" w:hRule="auto"/>
          <w:tblHeader/>
        </w:trPr>
        header 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4" w:hRule="auto"/>
        </w:trPr>
        body 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at_enrolmen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574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, 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4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, 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2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dom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2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sal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trHeight w:val="615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imulated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00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4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_systo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2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_diasto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6</w:t>
            </w:r>
          </w:p>
        </w:tc>
      </w:tr>
      <w:tr>
        <w:trPr>
          <w:trHeight w:val="612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rt_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4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, 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572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, 4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571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, 7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7</w:t>
            </w:r>
          </w:p>
        </w:tc>
      </w:tr>
      <w:tr>
        <w:trPr>
          <w:trHeight w:val="612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_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, 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</w:t>
            </w:r>
          </w:p>
        </w:tc>
      </w:tr>
      <w:tr>
        <w:trPr>
          <w:trHeight w:val="614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_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, 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reased_pigmentation_of_the_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, 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2</w:t>
            </w:r>
          </w:p>
        </w:tc>
      </w:tr>
      <w:tr>
        <w:trPr>
          <w:trHeight w:val="572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, 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8</w:t>
            </w:r>
          </w:p>
        </w:tc>
      </w:tr>
      <w:tr>
        <w:trPr>
          <w:trHeight w:val="614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, 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king_for_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2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6</w:t>
            </w:r>
          </w:p>
        </w:tc>
      </w:tr>
      <w:tr>
        <w:trPr>
          <w:trHeight w:val="614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, 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5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s_of_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, 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571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, 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571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, 2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9</w:t>
            </w:r>
          </w:p>
        </w:tc>
      </w:tr>
      <w:tr>
        <w:trPr>
          <w:trHeight w:val="574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, 1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1</w:t>
            </w:r>
          </w:p>
        </w:tc>
      </w:tr>
      <w:tr>
        <w:trPr>
          <w:trHeight w:val="571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7</w:t>
            </w:r>
          </w:p>
        </w:tc>
      </w:tr>
      <w:tr>
        <w:trPr>
          <w:trHeight w:val="617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s_of_axillary_and_pubic_h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, 2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00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2, 5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</w:t>
            </w:r>
          </w:p>
        </w:tc>
      </w:tr>
      <w:tr>
        <w:trPr>
          <w:trHeight w:val="614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_postural_drop_in_blood_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, 4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5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sence_of_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, 2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571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, 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, 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571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, 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5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2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4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, 6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2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, 3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574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, 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574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1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, 4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4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, 1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5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, 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574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6, 2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</w:tr>
      <w:tr>
        <w:trPr>
          <w:trHeight w:val="574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2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al_l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6</w:t>
            </w:r>
          </w:p>
        </w:tc>
      </w:tr>
      <w:tr>
        <w:trPr>
          <w:trHeight w:val="615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D4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00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00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,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4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, 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2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_cell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ymphocyte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, 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2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T expo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, 1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4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dney med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, 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5</w:t>
            </w:r>
          </w:p>
        </w:tc>
      </w:tr>
      <w:tr>
        <w:trPr>
          <w:trHeight w:val="612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disons_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3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, 4.8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1</w:t>
            </w:r>
          </w:p>
        </w:tc>
      </w:tr>
      <w:tr>
        <w:trPr>
          <w:trHeight w:val="360" w:hRule="auto"/>
        </w:trPr>
        footer 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R = Hazard Ratio, CI = Confidence Interval</w:t>
            </w:r>
          </w:p>
        </w:tc>
      </w:tr>
    </w:tbl>
    <w:bookmarkEnd w:id="37"/>
    <w:bookmarkStart w:id="38" w:name="table-4-multivariate-table-mortality"/>
    <w:p>
      <w:pPr>
        <w:pStyle w:val="Heading1"/>
      </w:pPr>
      <w:r>
        <w:t xml:space="preserve">Table 4: Multivariate table mortality</w:t>
      </w:r>
    </w:p>
    <w:p>
      <w:pPr>
        <w:pStyle w:val="FirstParagraph"/>
      </w:pPr>
      <w:r>
        <w:t xml:space="preserve">iter imp variable</w:t>
      </w:r>
      <w:r>
        <w:t xml:space="preserve"> </w:t>
      </w:r>
      <w:r>
        <w:t xml:space="preserve">1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2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2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2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2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2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3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3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3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3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3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4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4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4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4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4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5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5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5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5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5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6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6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6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6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6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7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7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7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7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7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8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8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8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8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8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9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9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9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9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9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0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0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0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0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0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1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1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1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1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1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2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2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2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2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2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3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3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3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3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3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4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4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4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4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4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5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5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5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5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5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6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6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6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6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6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7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7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7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7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7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8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8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8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8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8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9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9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9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9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19 5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20 1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20 2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20 3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20 4 Age_at_enrolment Duration_of_current_illness Viral_load CD4_count Sodium Potassium Haemoglobin White_cell_count Lymphocyte_count Neutrophils Random_cortisol Basal_cortisol Stimulated_cortisol ACTH BP_systolic BP_diastolic</w:t>
      </w:r>
      <w:r>
        <w:t xml:space="preserve"> </w:t>
      </w:r>
      <w:r>
        <w:t xml:space="preserve">20 5 Age_at_enrolment Duration_of_current_illness Viral_load CD4_count Sodium Potassium Haemoglobin White_cell_count Lymphocyte_count Neutrophils Random_cortisol Basal_cortisol Stimulated_cortisol ACTH BP_systolic BP_diastolic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COXPH model on effect of Addisons on morta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70"/>
        <w:gridCol w:w="839"/>
        <w:gridCol w:w="1389"/>
        <w:gridCol w:w="1181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0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, 4.9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7</w:t>
            </w:r>
          </w:p>
        </w:tc>
      </w:tr>
      <w:tr>
        <w:trPr>
          <w:trHeight w:val="615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D4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, 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ymphocyte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2</w:t>
            </w:r>
          </w:p>
        </w:tc>
      </w:tr>
      <w:tr>
        <w:trPr>
          <w:trHeight w:val="60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, 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dney_med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7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, 3.5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6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R = Hazard Ratio, CI = Confidence Interval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Logistic model on effect of Addisons on morta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70"/>
        <w:gridCol w:w="839"/>
        <w:gridCol w:w="1389"/>
        <w:gridCol w:w="1181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0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, 5.6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15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D4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, 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ymphocyte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, 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2</w:t>
            </w:r>
          </w:p>
        </w:tc>
      </w:tr>
      <w:tr>
        <w:trPr>
          <w:trHeight w:val="60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, 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dney_med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7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, 3.9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3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p>
      <w:pPr>
        <w:pStyle w:val="BodyText"/>
      </w:pPr>
      <w:r>
        <w:t xml:space="preserve">png</w:t>
      </w:r>
      <w:r>
        <w:t xml:space="preserve"> </w:t>
      </w:r>
      <w:r>
        <w:t xml:space="preserve">2</w:t>
      </w:r>
    </w:p>
    <w:bookmarkEnd w:id="38"/>
    <w:bookmarkStart w:id="39" w:name="Xe09ecf91c82dc4b2301135389190a5a5ecc87a0"/>
    <w:p>
      <w:pPr>
        <w:pStyle w:val="Heading1"/>
      </w:pPr>
      <w:r>
        <w:t xml:space="preserve">Table 5 univariate analysis for addisson’s diseas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778"/>
        <w:gridCol w:w="1512"/>
        <w:gridCol w:w="1389"/>
        <w:gridCol w:w="1181"/>
      </w:tblGrid>
      <w:tr>
        <w:trPr>
          <w:trHeight w:val="612" w:hRule="auto"/>
          <w:tblHeader/>
        </w:trPr>
        header 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4" w:hRule="auto"/>
        </w:trPr>
        body 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at enrolmen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, 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, 1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4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, 2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5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, 1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571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, 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3, 3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1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, 2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5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,815,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2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, 2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,815,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4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, 1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2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, 9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574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, 3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574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1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,815,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5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4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4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00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00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5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2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, 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00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, 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9</w:t>
            </w:r>
          </w:p>
        </w:tc>
      </w:tr>
      <w:tr>
        <w:trPr>
          <w:trHeight w:val="600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, 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4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, 6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00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4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, 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572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, 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571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, 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2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, 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, 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572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, 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4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, 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, 5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5</w:t>
            </w:r>
          </w:p>
        </w:tc>
      </w:tr>
      <w:tr>
        <w:trPr>
          <w:trHeight w:val="614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3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1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, 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571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, 2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574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1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, 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9</w:t>
            </w:r>
          </w:p>
        </w:tc>
      </w:tr>
      <w:tr>
        <w:trPr>
          <w:trHeight w:val="573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, 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2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T expo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, 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614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dney med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, 6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14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tal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30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2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, 4.3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360" w:hRule="auto"/>
        </w:trPr>
        footer 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p>
      <w:pPr>
        <w:pStyle w:val="FirstParagraph"/>
      </w:pPr>
      <w:r>
        <w:t xml:space="preserve">iter imp variable</w:t>
      </w:r>
      <w:r>
        <w:t xml:space="preserve"> </w:t>
      </w:r>
      <w:r>
        <w:t xml:space="preserve">1 1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 2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 3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 4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 5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2 1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2 2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2 3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2 4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2 5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3 1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3 2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3 3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3 4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3 5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4 1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4 2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4 3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4 4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4 5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5 1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5 2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5 3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5 4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5 5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6 1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6 2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6 3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6 4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6 5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7 1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7 2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7 3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7 4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7 5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8 1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8 2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8 3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8 4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8 5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9 1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9 2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9 3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9 4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9 5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0 1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0 2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0 3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0 4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0 5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1 1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1 2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1 3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1 4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1 5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2 1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2 2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2 3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2 4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2 5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3 1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3 2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3 3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3 4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3 5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4 1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4 2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4 3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4 4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4 5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5 1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5 2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5 3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5 4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5 5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6 1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6 2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6 3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6 4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6 5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7 1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7 2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7 3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7 4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7 5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8 1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8 2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8 3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8 4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8 5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9 1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9 2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9 3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9 4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19 5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20 1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20 2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20 3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20 4 BP_diastolic Weakness Diarrhoea Tuberculosis Sodium Lymphocyte_count Weight_loss Anorexia Neutrophils Total.CD4.count Potassium Duration_of_current_illness Age_at_enrolment Gender</w:t>
      </w:r>
      <w:r>
        <w:t xml:space="preserve"> </w:t>
      </w:r>
      <w:r>
        <w:t xml:space="preserve">20 5 BP_diastolic Weakness Diarrhoea Tuberculosis Sodium Lymphocyte_count Weight_loss Anorexia Neutrophils Total.CD4.count Potassium Duration_of_current_illness Age_at_enrolment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839"/>
        <w:gridCol w:w="1389"/>
        <w:gridCol w:w="1181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0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, 1.3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, 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5" w:hRule="auto"/>
        </w:trPr>
        body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D4_coun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son’s disease associated with advanced HIV may explain the high mortality</dc:title>
  <dc:creator>Dr Joseph B Sempa</dc:creator>
  <cp:keywords/>
  <dcterms:created xsi:type="dcterms:W3CDTF">2024-05-14T09:51:06Z</dcterms:created>
  <dcterms:modified xsi:type="dcterms:W3CDTF">2024-05-14T09:5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5-14</vt:lpwstr>
  </property>
  <property fmtid="{D5CDD505-2E9C-101B-9397-08002B2CF9AE}" pid="4" name="output">
    <vt:lpwstr/>
  </property>
</Properties>
</file>